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CA398BF" wp14:editId="3B27A503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92880" cy="1143000"/>
                <wp:effectExtent l="0" t="0" r="2667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2880" cy="114300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E13CD" w:rsidRPr="000C17EE" w:rsidRDefault="00BE13CD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</w:pPr>
                            <w:r w:rsidRPr="000C17EE"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  <w:t>Robert Smith</w:t>
                            </w:r>
                          </w:p>
                          <w:p w:rsidR="00BE13CD" w:rsidRPr="00960669" w:rsidRDefault="00773251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Medical Office Specia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398BF" id="Rectangle 4" o:spid="_x0000_s1026" style="position:absolute;left:0;text-align:left;margin-left:0;margin-top:.85pt;width:314.4pt;height:90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" fillcolor="#027262" strokecolor="#1f4d78 [1604]" strokeweight="1pt">
                <v:textbox>
                  <w:txbxContent>
                    <w:p w:rsidR="00BE13CD" w:rsidRPr="000C17EE" w:rsidRDefault="00BE13CD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</w:pPr>
                      <w:r w:rsidRPr="000C17EE"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  <w:t>Robert Smith</w:t>
                      </w:r>
                    </w:p>
                    <w:p w:rsidR="00BE13CD" w:rsidRPr="00960669" w:rsidRDefault="00773251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Medical Office Specialist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53BFBE38" wp14:editId="7DF15DF4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13CD" w:rsidRPr="00773251" w:rsidRDefault="00BE13CD" w:rsidP="0077325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7325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BE13CD" w:rsidRPr="00773251" w:rsidRDefault="00BE13CD" w:rsidP="0077325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BE13CD" w:rsidRPr="00773251" w:rsidRDefault="00BE13CD" w:rsidP="0077325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7325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77325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77325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77325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77325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BE13CD" w:rsidRPr="00773251" w:rsidRDefault="00BE13CD" w:rsidP="0077325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BE13CD" w:rsidRPr="00773251" w:rsidRDefault="00BE13CD" w:rsidP="0077325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7325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77325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77325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773251" w:rsidRPr="00773251" w:rsidRDefault="00773251" w:rsidP="0077325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7325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I was glad to notice that you have an opening for the position of Medical Office Specialist, so I applied for the position immediately. With my work experience and expertise, I can assist your office to achieve its objectives and targets as a Medical Office Specialist.</w:t>
                            </w:r>
                          </w:p>
                          <w:p w:rsidR="00773251" w:rsidRPr="00773251" w:rsidRDefault="00773251" w:rsidP="0077325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773251" w:rsidRPr="00773251" w:rsidRDefault="00773251" w:rsidP="0077325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7325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I established a reputation for offering top-notch patient care and making sure that people have a pleasant experience at the clinic. I have experience processing insurance claims and keeping track of patient information. Additionally, I am skilled at utilizing healthcare software and at using electronic health records.</w:t>
                            </w:r>
                          </w:p>
                          <w:p w:rsidR="00773251" w:rsidRPr="00773251" w:rsidRDefault="00773251" w:rsidP="0077325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773251" w:rsidRDefault="00773251" w:rsidP="0077325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7325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Summary of my key contributions include –</w:t>
                            </w:r>
                          </w:p>
                          <w:p w:rsidR="00773251" w:rsidRPr="00773251" w:rsidRDefault="00773251" w:rsidP="0077325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773251" w:rsidRPr="00773251" w:rsidRDefault="00773251" w:rsidP="0077325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ind w:left="851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7325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Gained three years of job experience at XYZ Medical Offic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:rsidR="00773251" w:rsidRPr="00773251" w:rsidRDefault="00773251" w:rsidP="0077325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ind w:left="851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7325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Capable of managing clerical and administrative work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:rsidR="00773251" w:rsidRPr="00773251" w:rsidRDefault="00773251" w:rsidP="0077325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ind w:left="851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7325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Possess a solid understanding of medical terminology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:rsidR="00773251" w:rsidRPr="00773251" w:rsidRDefault="00773251" w:rsidP="0077325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ind w:left="851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7325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Proficient in Microsoft applications like Office, Excel, and Word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:rsidR="00773251" w:rsidRPr="00773251" w:rsidRDefault="00773251" w:rsidP="0077325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ind w:left="851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7325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Excellent communication and multi-tasking skill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:rsidR="00773251" w:rsidRPr="00773251" w:rsidRDefault="00773251" w:rsidP="0077325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773251" w:rsidRPr="00773251" w:rsidRDefault="00773251" w:rsidP="0077325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7325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I am excited to be a part of your team and help you accomplish your goals and targets. I would love the opportunity to discuss my qualifications in further detail. I appreciate your interest and hope to connect with you soon.</w:t>
                            </w:r>
                          </w:p>
                          <w:p w:rsidR="00773251" w:rsidRPr="00773251" w:rsidRDefault="00773251" w:rsidP="0077325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773251" w:rsidRPr="00773251" w:rsidRDefault="00773251" w:rsidP="0077325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7325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Thank you for your valuable time and consideration.</w:t>
                            </w:r>
                            <w:r w:rsidRPr="0077325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ab/>
                            </w:r>
                          </w:p>
                          <w:p w:rsidR="00773251" w:rsidRPr="00773251" w:rsidRDefault="00773251" w:rsidP="0077325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773251" w:rsidRPr="00773251" w:rsidRDefault="00773251" w:rsidP="0077325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7325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Sincerely,</w:t>
                            </w:r>
                          </w:p>
                          <w:p w:rsidR="00773251" w:rsidRPr="00773251" w:rsidRDefault="00773251" w:rsidP="0077325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7325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Your Name]</w:t>
                            </w:r>
                          </w:p>
                          <w:p w:rsidR="00773251" w:rsidRPr="00773251" w:rsidRDefault="00773251" w:rsidP="00773251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2616A5" w:rsidRPr="00773251" w:rsidRDefault="002616A5" w:rsidP="00773251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960669" w:rsidRPr="00773251" w:rsidRDefault="00960669" w:rsidP="00773251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BFBE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:rsidR="00BE13CD" w:rsidRPr="00773251" w:rsidRDefault="00BE13CD" w:rsidP="0077325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7325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BE13CD" w:rsidRPr="00773251" w:rsidRDefault="00BE13CD" w:rsidP="0077325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BE13CD" w:rsidRPr="00773251" w:rsidRDefault="00BE13CD" w:rsidP="0077325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7325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77325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77325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77325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77325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BE13CD" w:rsidRPr="00773251" w:rsidRDefault="00BE13CD" w:rsidP="0077325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BE13CD" w:rsidRPr="00773251" w:rsidRDefault="00BE13CD" w:rsidP="0077325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7325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77325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77325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773251" w:rsidRPr="00773251" w:rsidRDefault="00773251" w:rsidP="0077325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7325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I was glad to notice that you have an opening for the position of Medical Office Specialist, so I applied for the position immediately. With my work experience and expertise, I can assist your office to achieve its objectives and targets as a Medical Office Specialist.</w:t>
                      </w:r>
                    </w:p>
                    <w:p w:rsidR="00773251" w:rsidRPr="00773251" w:rsidRDefault="00773251" w:rsidP="0077325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773251" w:rsidRPr="00773251" w:rsidRDefault="00773251" w:rsidP="0077325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7325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I established a reputation for offering top-notch patient care and making sure that people have a pleasant experience at the clinic. I have experience processing insurance claims and keeping track of patient information. Additionally, I am skilled at utilizing healthcare software and at using electronic health records.</w:t>
                      </w:r>
                    </w:p>
                    <w:p w:rsidR="00773251" w:rsidRPr="00773251" w:rsidRDefault="00773251" w:rsidP="0077325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773251" w:rsidRDefault="00773251" w:rsidP="0077325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7325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Summary of my key contributions include –</w:t>
                      </w:r>
                    </w:p>
                    <w:p w:rsidR="00773251" w:rsidRPr="00773251" w:rsidRDefault="00773251" w:rsidP="0077325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773251" w:rsidRPr="00773251" w:rsidRDefault="00773251" w:rsidP="0077325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76" w:lineRule="auto"/>
                        <w:ind w:left="851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7325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Gained three years of job experience at XYZ Medical Office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:rsidR="00773251" w:rsidRPr="00773251" w:rsidRDefault="00773251" w:rsidP="0077325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76" w:lineRule="auto"/>
                        <w:ind w:left="851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7325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Capable of managing clerical and administrative work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:rsidR="00773251" w:rsidRPr="00773251" w:rsidRDefault="00773251" w:rsidP="0077325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76" w:lineRule="auto"/>
                        <w:ind w:left="851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7325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Possess a solid understanding of medical terminology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:rsidR="00773251" w:rsidRPr="00773251" w:rsidRDefault="00773251" w:rsidP="0077325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76" w:lineRule="auto"/>
                        <w:ind w:left="851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7325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Proficient in Microsoft applications like Office, Excel, and Word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:rsidR="00773251" w:rsidRPr="00773251" w:rsidRDefault="00773251" w:rsidP="0077325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76" w:lineRule="auto"/>
                        <w:ind w:left="851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7325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Excellent communication and multi-tasking skill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:rsidR="00773251" w:rsidRPr="00773251" w:rsidRDefault="00773251" w:rsidP="0077325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773251" w:rsidRPr="00773251" w:rsidRDefault="00773251" w:rsidP="0077325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7325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I am excited to be a part of your team and help you accomplish your goals and targets. I would love the opportunity to discuss my qualifications in further detail. I appreciate your interest and hope to connect with you soon.</w:t>
                      </w:r>
                    </w:p>
                    <w:p w:rsidR="00773251" w:rsidRPr="00773251" w:rsidRDefault="00773251" w:rsidP="0077325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773251" w:rsidRPr="00773251" w:rsidRDefault="00773251" w:rsidP="0077325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7325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Thank you for your valuable time and consideration.</w:t>
                      </w:r>
                      <w:r w:rsidRPr="0077325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ab/>
                      </w:r>
                    </w:p>
                    <w:p w:rsidR="00773251" w:rsidRPr="00773251" w:rsidRDefault="00773251" w:rsidP="0077325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773251" w:rsidRPr="00773251" w:rsidRDefault="00773251" w:rsidP="0077325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7325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Sincerely,</w:t>
                      </w:r>
                    </w:p>
                    <w:p w:rsidR="00773251" w:rsidRPr="00773251" w:rsidRDefault="00773251" w:rsidP="0077325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7325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Your Name]</w:t>
                      </w:r>
                    </w:p>
                    <w:p w:rsidR="00773251" w:rsidRPr="00773251" w:rsidRDefault="00773251" w:rsidP="00773251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2616A5" w:rsidRPr="00773251" w:rsidRDefault="002616A5" w:rsidP="00773251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960669" w:rsidRPr="00773251" w:rsidRDefault="00960669" w:rsidP="00773251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  <w:bookmarkStart w:id="0" w:name="_GoBack"/>
      <w:bookmarkEnd w:id="0"/>
    </w:p>
    <w:sectPr w:rsidR="00E51341" w:rsidRPr="00855A6F" w:rsidSect="00285059">
      <w:footerReference w:type="default" r:id="rId7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A7D7D" w:rsidRDefault="007A7D7D" w:rsidP="0041077B">
      <w:pPr>
        <w:spacing w:after="0" w:line="240" w:lineRule="auto"/>
      </w:pPr>
      <w:r>
        <w:separator/>
      </w:r>
    </w:p>
  </w:endnote>
  <w:endnote w:type="continuationSeparator" w:id="0">
    <w:p w:rsidR="007A7D7D" w:rsidRDefault="007A7D7D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58EC" w:rsidRPr="000C17EE" w:rsidRDefault="000C17EE" w:rsidP="000C17EE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36C6C08D" wp14:editId="01D5A5DC">
          <wp:simplePos x="0" y="0"/>
          <wp:positionH relativeFrom="column">
            <wp:posOffset>4968240</wp:posOffset>
          </wp:positionH>
          <wp:positionV relativeFrom="paragraph">
            <wp:posOffset>-20510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58EC">
      <w:tab/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 xml:space="preserve">Cover Letter 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A7D7D" w:rsidRDefault="007A7D7D" w:rsidP="0041077B">
      <w:pPr>
        <w:spacing w:after="0" w:line="240" w:lineRule="auto"/>
      </w:pPr>
      <w:r>
        <w:separator/>
      </w:r>
    </w:p>
  </w:footnote>
  <w:footnote w:type="continuationSeparator" w:id="0">
    <w:p w:rsidR="007A7D7D" w:rsidRDefault="007A7D7D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7749C9"/>
    <w:multiLevelType w:val="hybridMultilevel"/>
    <w:tmpl w:val="B4D010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19A184E"/>
    <w:multiLevelType w:val="hybridMultilevel"/>
    <w:tmpl w:val="4C1888C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0E16D9A"/>
    <w:multiLevelType w:val="hybridMultilevel"/>
    <w:tmpl w:val="12906488"/>
    <w:lvl w:ilvl="0" w:tplc="EAEE624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0C17EE"/>
    <w:rsid w:val="002616A5"/>
    <w:rsid w:val="00285059"/>
    <w:rsid w:val="002A1B44"/>
    <w:rsid w:val="003C12DD"/>
    <w:rsid w:val="0041077B"/>
    <w:rsid w:val="00522359"/>
    <w:rsid w:val="00574FC0"/>
    <w:rsid w:val="00592FCE"/>
    <w:rsid w:val="00651A06"/>
    <w:rsid w:val="00670543"/>
    <w:rsid w:val="0070036B"/>
    <w:rsid w:val="00773251"/>
    <w:rsid w:val="007A7D7D"/>
    <w:rsid w:val="00855A6F"/>
    <w:rsid w:val="00885B90"/>
    <w:rsid w:val="008D1384"/>
    <w:rsid w:val="008E64A0"/>
    <w:rsid w:val="00960669"/>
    <w:rsid w:val="009A20DE"/>
    <w:rsid w:val="00A4341F"/>
    <w:rsid w:val="00AB0289"/>
    <w:rsid w:val="00AD7C60"/>
    <w:rsid w:val="00B70B63"/>
    <w:rsid w:val="00BB4B86"/>
    <w:rsid w:val="00BE13CD"/>
    <w:rsid w:val="00C34329"/>
    <w:rsid w:val="00D82251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0C17EE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0C17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B70B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Office Specialist Cover Letter Sample</dc:title>
  <dc:subject>Create your Cover Letter using Free Medical Office Specialist Cover Letter Sample Template</dc:subject>
  <dc:creator>QwikResume.com</dc:creator>
  <cp:keywords/>
  <dc:description/>
  <dcterms:created xsi:type="dcterms:W3CDTF">2022-10-07T10:12:00Z</dcterms:created>
  <dcterms:modified xsi:type="dcterms:W3CDTF">2022-10-07T10:12:00Z</dcterms:modified>
  <cp:category>Healthcare &amp; Wellbeing</cp:category>
</cp:coreProperties>
</file>